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2F4DF135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C7BF17E" w:rsidR="00157C80" w:rsidRDefault="00AA274F" w:rsidP="00EA69BC">
      <w:proofErr w:type="spellStart"/>
      <w:r w:rsidRPr="00AA274F">
        <w:t>Nanfang</w:t>
      </w:r>
      <w:proofErr w:type="spellEnd"/>
      <w:r w:rsidRPr="00AA274F">
        <w:t xml:space="preserve"> College of Sun </w:t>
      </w:r>
      <w:proofErr w:type="spellStart"/>
      <w:r w:rsidRPr="00AA274F">
        <w:t>Yat-sen</w:t>
      </w:r>
      <w:proofErr w:type="spellEnd"/>
      <w:r w:rsidRPr="00AA274F">
        <w:t xml:space="preserve"> University</w:t>
      </w:r>
      <w:r w:rsidR="00521607">
        <w:t xml:space="preserve">    </w:t>
      </w:r>
      <w:r w:rsidR="004A1027">
        <w:t xml:space="preserve">      </w:t>
      </w:r>
      <w:r>
        <w:t xml:space="preserve">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1F249E47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7" w:history="1">
        <w:r w:rsidR="00B52ECD" w:rsidRPr="00A65A7A">
          <w:rPr>
            <w:rStyle w:val="a4"/>
          </w:rPr>
          <w:t>www.zhilianglin.com</w:t>
        </w:r>
      </w:hyperlink>
    </w:p>
    <w:p w14:paraId="07C1880E" w14:textId="0BF83BF6" w:rsidR="00157C80" w:rsidRDefault="00157C80" w:rsidP="00EA69BC">
      <w:r w:rsidRPr="007146B9">
        <w:t xml:space="preserve"> </w:t>
      </w:r>
      <w:proofErr w:type="gramStart"/>
      <w:r w:rsidR="00ED692C" w:rsidRPr="00ED692C">
        <w:t>,</w:t>
      </w:r>
      <w:r w:rsidR="00ED692C">
        <w:t>Guangzhou</w:t>
      </w:r>
      <w:proofErr w:type="gramEnd"/>
      <w:r w:rsidR="00ED692C">
        <w:t xml:space="preserve">,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35FF059E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="00455050">
        <w:t xml:space="preserve">Digital </w:t>
      </w:r>
      <w:r w:rsidR="002722D1">
        <w:t xml:space="preserve">Journalism, </w:t>
      </w:r>
      <w:r w:rsidRPr="009D3099">
        <w:t>Computational Communication, Bibliometrics</w:t>
      </w:r>
    </w:p>
    <w:p w14:paraId="7C497FC3" w14:textId="7D21F4E0" w:rsidR="006626FE" w:rsidRDefault="006626FE" w:rsidP="00EA69BC">
      <w:pPr>
        <w:rPr>
          <w:b/>
        </w:rPr>
      </w:pPr>
    </w:p>
    <w:p w14:paraId="25A9DCBD" w14:textId="77777777" w:rsidR="00053974" w:rsidRDefault="00053974" w:rsidP="00053974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rojects</w:t>
      </w:r>
    </w:p>
    <w:p w14:paraId="00860566" w14:textId="046BDDE6" w:rsidR="00053974" w:rsidRPr="008A7049" w:rsidRDefault="00053974" w:rsidP="00053974">
      <w:r w:rsidRPr="00564223">
        <w:rPr>
          <w:b/>
        </w:rPr>
        <w:t>Zhiliang Lin.</w:t>
      </w:r>
      <w:r w:rsidRPr="00D737AC">
        <w:t xml:space="preserve"> </w:t>
      </w:r>
      <w:r w:rsidRPr="00FA1AEB">
        <w:rPr>
          <w:i/>
          <w:iCs/>
        </w:rPr>
        <w:t>Exploring the co-production relationships of films using the IMDB dataset</w:t>
      </w:r>
      <w:r w:rsidRPr="00D737AC">
        <w:t xml:space="preserve">. </w:t>
      </w:r>
    </w:p>
    <w:p w14:paraId="1ABC39C7" w14:textId="19C600B9" w:rsidR="00053974" w:rsidRPr="00053974" w:rsidRDefault="00053974" w:rsidP="00EA69BC">
      <w:pPr>
        <w:rPr>
          <w:rFonts w:hint="eastAsia"/>
        </w:rPr>
      </w:pPr>
      <w:r w:rsidRPr="00564223">
        <w:rPr>
          <w:b/>
        </w:rPr>
        <w:t>Zhiliang Lin.</w:t>
      </w:r>
      <w:r>
        <w:rPr>
          <w:b/>
        </w:rPr>
        <w:t xml:space="preserve"> </w:t>
      </w:r>
      <w:r w:rsidRPr="00BF3DD7">
        <w:rPr>
          <w:bCs/>
          <w:i/>
          <w:iCs/>
        </w:rPr>
        <w:t xml:space="preserve">Exploring the relationships between </w:t>
      </w:r>
      <w:proofErr w:type="gramStart"/>
      <w:r w:rsidRPr="00BF3DD7">
        <w:rPr>
          <w:bCs/>
          <w:i/>
          <w:iCs/>
        </w:rPr>
        <w:t>communication  studies</w:t>
      </w:r>
      <w:proofErr w:type="gramEnd"/>
      <w:r w:rsidRPr="00BF3DD7">
        <w:rPr>
          <w:bCs/>
          <w:i/>
          <w:iCs/>
        </w:rPr>
        <w:t xml:space="preserve"> and other </w:t>
      </w:r>
      <w:r w:rsidR="00934B5F">
        <w:rPr>
          <w:bCs/>
          <w:i/>
          <w:iCs/>
        </w:rPr>
        <w:t>disciplines</w:t>
      </w:r>
      <w:r w:rsidRPr="00BF3DD7">
        <w:rPr>
          <w:bCs/>
          <w:i/>
          <w:iCs/>
        </w:rPr>
        <w:t xml:space="preserve"> </w:t>
      </w:r>
      <w:r>
        <w:rPr>
          <w:bCs/>
          <w:i/>
          <w:iCs/>
        </w:rPr>
        <w:t>with</w:t>
      </w:r>
      <w:r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3FEEBD3" w14:textId="7299F397" w:rsidR="00053974" w:rsidRPr="00934B5F" w:rsidRDefault="0054477C" w:rsidP="00EA69BC">
      <w:pPr>
        <w:rPr>
          <w:b/>
          <w:iCs/>
        </w:rPr>
      </w:pP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r w:rsidR="00934B5F" w:rsidRPr="00934B5F">
        <w:rPr>
          <w:i/>
        </w:rPr>
        <w:t>Determinants of</w:t>
      </w:r>
      <w:r w:rsidR="00934B5F" w:rsidRPr="00934B5F">
        <w:rPr>
          <w:i/>
        </w:rPr>
        <w:t xml:space="preserve"> Discontinuance of Social Media: a </w:t>
      </w:r>
      <w:proofErr w:type="gramStart"/>
      <w:r w:rsidR="00934B5F" w:rsidRPr="00934B5F">
        <w:rPr>
          <w:i/>
        </w:rPr>
        <w:t>meta-analytic reviews</w:t>
      </w:r>
      <w:proofErr w:type="gramEnd"/>
      <w:r w:rsidR="00934B5F">
        <w:rPr>
          <w:iCs/>
        </w:rPr>
        <w:t>.</w:t>
      </w:r>
    </w:p>
    <w:p w14:paraId="4E699B4F" w14:textId="17C07283" w:rsidR="0054477C" w:rsidRPr="00833204" w:rsidRDefault="00833204" w:rsidP="00EA69BC">
      <w:pPr>
        <w:rPr>
          <w:bCs/>
        </w:rPr>
      </w:pPr>
      <w:r w:rsidRPr="00833204">
        <w:rPr>
          <w:rFonts w:hint="eastAsia"/>
          <w:bCs/>
        </w:rPr>
        <w:t>L</w:t>
      </w:r>
      <w:r>
        <w:rPr>
          <w:bCs/>
        </w:rPr>
        <w:t xml:space="preserve">ME </w:t>
      </w:r>
      <w:proofErr w:type="spellStart"/>
      <w:r>
        <w:rPr>
          <w:bCs/>
        </w:rPr>
        <w:t>menbers</w:t>
      </w:r>
      <w:proofErr w:type="spellEnd"/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r w:rsidR="00643FFC" w:rsidRPr="00643FFC">
        <w:rPr>
          <w:bCs/>
          <w:i/>
          <w:iCs/>
        </w:rPr>
        <w:t>Leadership Meta Essentials</w:t>
      </w:r>
      <w:r w:rsidR="00643FFC">
        <w:rPr>
          <w:bCs/>
        </w:rPr>
        <w:t>.</w:t>
      </w:r>
      <w:r>
        <w:rPr>
          <w:bCs/>
        </w:rPr>
        <w:t xml:space="preserve"> </w:t>
      </w:r>
    </w:p>
    <w:p w14:paraId="696A8EBB" w14:textId="77777777" w:rsidR="00833204" w:rsidRDefault="00833204" w:rsidP="00EA69BC">
      <w:pPr>
        <w:rPr>
          <w:rFonts w:hint="eastAsia"/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96C3419" w:rsidR="009E3B38" w:rsidRDefault="009E3B38" w:rsidP="00E51A24">
      <w:pPr>
        <w:rPr>
          <w:bCs/>
          <w:i/>
          <w:i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>
        <w:rPr>
          <w:rFonts w:hint="eastAsia"/>
        </w:rPr>
        <w:t>for</w:t>
      </w:r>
      <w:r w:rsidR="00237B34">
        <w:t>th</w:t>
      </w:r>
      <w:r>
        <w:t>coming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AE4918" w:rsidRPr="00AE4918">
        <w:rPr>
          <w:bCs/>
          <w:i/>
          <w:iCs/>
          <w:color w:val="000000"/>
        </w:rPr>
        <w:t>Sage Open</w:t>
      </w:r>
      <w:r w:rsidR="00315C45">
        <w:rPr>
          <w:bCs/>
          <w:i/>
          <w:iCs/>
          <w:color w:val="000000"/>
        </w:rPr>
        <w:t>.</w:t>
      </w:r>
    </w:p>
    <w:p w14:paraId="171767B8" w14:textId="0B851C7A" w:rsidR="00E6446D" w:rsidRPr="00E6446D" w:rsidRDefault="00E6446D" w:rsidP="00E51A24">
      <w:pPr>
        <w:rPr>
          <w:rFonts w:hint="eastAsia"/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</w:t>
      </w:r>
      <w:r w:rsidRPr="00890AC2">
        <w:lastRenderedPageBreak/>
        <w:t>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pPr>
        <w:rPr>
          <w:rFonts w:hint="eastAsia"/>
        </w:rPr>
      </w:pPr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30D78A8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proofErr w:type="spellStart"/>
      <w:r w:rsidR="001B55D3">
        <w:rPr>
          <w:rFonts w:hint="eastAsia"/>
        </w:rPr>
        <w:t>Y</w:t>
      </w:r>
      <w:r w:rsidR="001B55D3">
        <w:t>iru</w:t>
      </w:r>
      <w:proofErr w:type="spellEnd"/>
      <w:r w:rsidR="001B55D3">
        <w:t xml:space="preserve">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</w:t>
      </w:r>
      <w:r w:rsidR="001B55D3">
        <w:t>(20</w:t>
      </w:r>
      <w:r w:rsidR="001B55D3">
        <w:t>20</w:t>
      </w:r>
      <w:r w:rsidR="001B55D3">
        <w:t xml:space="preserve">, </w:t>
      </w:r>
      <w:r w:rsidR="009E7D46">
        <w:t>Aug</w:t>
      </w:r>
      <w:r w:rsidR="001B55D3">
        <w:t>)</w:t>
      </w:r>
      <w:r w:rsidR="001B55D3">
        <w:t xml:space="preserve">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rFonts w:hint="eastAsia"/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4335B743" w14:textId="6B7660F8" w:rsidR="007C6B54" w:rsidRDefault="007C6B54" w:rsidP="007C6B54">
      <w:r w:rsidRPr="00033564">
        <w:rPr>
          <w:b/>
          <w:bCs/>
        </w:rPr>
        <w:t>Teaching</w:t>
      </w:r>
      <w:r w:rsidRPr="00033564">
        <w:rPr>
          <w:b/>
          <w:bCs/>
        </w:rPr>
        <w:t xml:space="preserve"> Assistant</w:t>
      </w:r>
      <w:r w:rsidR="00F4336B" w:rsidRPr="00033564">
        <w:rPr>
          <w:b/>
          <w:bCs/>
        </w:rPr>
        <w:t xml:space="preserve"> (full-</w:t>
      </w:r>
      <w:proofErr w:type="gramStart"/>
      <w:r w:rsidR="00F4336B" w:rsidRPr="00033564">
        <w:rPr>
          <w:b/>
          <w:bCs/>
        </w:rPr>
        <w:t xml:space="preserve">time) 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proofErr w:type="gramEnd"/>
      <w:r w:rsidRPr="007C6B54">
        <w:t xml:space="preserve"> </w:t>
      </w:r>
      <w:r>
        <w:t xml:space="preserve">                                     </w:t>
      </w:r>
      <w:r w:rsidR="00F70D17">
        <w:t xml:space="preserve">      </w:t>
      </w:r>
      <w:r>
        <w:t xml:space="preserve"> </w:t>
      </w:r>
    </w:p>
    <w:p w14:paraId="3CFEF0E7" w14:textId="0E334794" w:rsidR="007C6B54" w:rsidRPr="00033564" w:rsidRDefault="00315C94" w:rsidP="007C6B54">
      <w:pPr>
        <w:rPr>
          <w:b/>
          <w:bCs/>
        </w:rPr>
      </w:pPr>
      <w:proofErr w:type="spellStart"/>
      <w:r w:rsidRPr="00033564">
        <w:rPr>
          <w:b/>
          <w:bCs/>
        </w:rPr>
        <w:t>Nanfang</w:t>
      </w:r>
      <w:proofErr w:type="spellEnd"/>
      <w:r w:rsidRPr="00033564">
        <w:rPr>
          <w:b/>
          <w:bCs/>
        </w:rPr>
        <w:t xml:space="preserve"> College</w:t>
      </w:r>
      <w:r w:rsidRPr="00033564">
        <w:rPr>
          <w:b/>
          <w:bCs/>
        </w:rPr>
        <w:t xml:space="preserve"> </w:t>
      </w:r>
      <w:r w:rsidR="007C6B54" w:rsidRPr="00033564">
        <w:rPr>
          <w:b/>
          <w:bCs/>
        </w:rPr>
        <w:t xml:space="preserve">of Sun Yat-sen University   </w:t>
      </w:r>
      <w:r w:rsidR="007C6B54" w:rsidRPr="00033564">
        <w:rPr>
          <w:b/>
          <w:bCs/>
        </w:rPr>
        <w:t xml:space="preserve">    </w:t>
      </w:r>
      <w:r>
        <w:rPr>
          <w:b/>
          <w:bCs/>
        </w:rPr>
        <w:t xml:space="preserve">    </w:t>
      </w:r>
      <w:r w:rsidR="007C6B54" w:rsidRPr="00033564">
        <w:rPr>
          <w:b/>
          <w:bCs/>
        </w:rPr>
        <w:t xml:space="preserve">            </w:t>
      </w:r>
      <w:r w:rsidR="00F4336B">
        <w:rPr>
          <w:b/>
          <w:bCs/>
        </w:rPr>
        <w:t xml:space="preserve">               </w:t>
      </w:r>
      <w:r w:rsidR="007C6B54" w:rsidRPr="00033564">
        <w:rPr>
          <w:b/>
          <w:bCs/>
        </w:rPr>
        <w:t xml:space="preserve"> </w:t>
      </w:r>
      <w:r w:rsidR="00F4336B">
        <w:rPr>
          <w:noProof/>
        </w:rPr>
        <w:t>July</w:t>
      </w:r>
      <w:r w:rsidR="00F4336B" w:rsidRPr="00245885">
        <w:rPr>
          <w:noProof/>
        </w:rPr>
        <w:t>,</w:t>
      </w:r>
      <w:r w:rsidR="00F4336B">
        <w:t xml:space="preserve"> 2020 – Present</w:t>
      </w:r>
    </w:p>
    <w:p w14:paraId="1B6C9D45" w14:textId="39FBC45D" w:rsidR="007C6B54" w:rsidRDefault="007C6B54" w:rsidP="00A77595">
      <w:pPr>
        <w:rPr>
          <w:rFonts w:hint="eastAsia"/>
        </w:rPr>
      </w:pPr>
      <w:r w:rsidRPr="00D45F40">
        <w:rPr>
          <w:rFonts w:hint="eastAsia"/>
          <w:b/>
        </w:rPr>
        <w:lastRenderedPageBreak/>
        <w:t>•</w:t>
      </w:r>
      <w:r>
        <w:rPr>
          <w:rFonts w:hint="eastAsia"/>
          <w:b/>
        </w:rPr>
        <w:t xml:space="preserve"> </w:t>
      </w:r>
      <w:r w:rsidR="00A77595">
        <w:t xml:space="preserve">Teaching courses: </w:t>
      </w:r>
      <w:r w:rsidR="00E668A0">
        <w:t>(a)</w:t>
      </w:r>
      <w:r w:rsidR="00A77595">
        <w:t xml:space="preserve"> </w:t>
      </w:r>
      <w:r w:rsidR="00A77595" w:rsidRPr="00A77595">
        <w:rPr>
          <w:i/>
          <w:iCs/>
        </w:rPr>
        <w:t>New Media Analysis and User Experience</w:t>
      </w:r>
      <w:r w:rsidR="00E668A0">
        <w:t>; (b)</w:t>
      </w:r>
      <w:r w:rsidR="00A77595">
        <w:t xml:space="preserve"> </w:t>
      </w:r>
      <w:r w:rsidR="00A77595" w:rsidRPr="00A77595">
        <w:rPr>
          <w:i/>
          <w:iCs/>
        </w:rPr>
        <w:t>New Media Technologies and Collaboration</w:t>
      </w:r>
    </w:p>
    <w:p w14:paraId="30DA2141" w14:textId="33DEFF3A" w:rsidR="007C6B54" w:rsidRDefault="007C6B54" w:rsidP="007C6B54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271788">
        <w:t>Provide i</w:t>
      </w:r>
      <w:r w:rsidR="00271788" w:rsidRPr="00271788">
        <w:t xml:space="preserve">nstructions to the </w:t>
      </w:r>
      <w:r w:rsidR="00271788">
        <w:t>thesis writing for</w:t>
      </w:r>
      <w:r w:rsidR="00F22D16">
        <w:t xml:space="preserve"> the</w:t>
      </w:r>
      <w:r w:rsidR="00271788">
        <w:t xml:space="preserve"> graduates</w:t>
      </w:r>
    </w:p>
    <w:p w14:paraId="39DE7B55" w14:textId="77777777" w:rsidR="007C6B54" w:rsidRPr="007C6B54" w:rsidRDefault="007C6B54" w:rsidP="006A59B0">
      <w:pPr>
        <w:rPr>
          <w:rFonts w:hint="eastAsia"/>
        </w:rPr>
      </w:pPr>
    </w:p>
    <w:p w14:paraId="3F0F7CDA" w14:textId="7FCCD600" w:rsidR="006A59B0" w:rsidRPr="007A5CED" w:rsidRDefault="006A59B0" w:rsidP="006A59B0">
      <w:r w:rsidRPr="00033564">
        <w:rPr>
          <w:b/>
          <w:bCs/>
        </w:rPr>
        <w:t xml:space="preserve">Research Assistant (full-time)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</w:t>
      </w:r>
      <w:r w:rsidR="00B420C1">
        <w:rPr>
          <w:noProof/>
        </w:rPr>
        <w:t>July</w:t>
      </w:r>
      <w:r w:rsidRPr="00245885">
        <w:rPr>
          <w:noProof/>
        </w:rPr>
        <w:t>,</w:t>
      </w:r>
      <w:r>
        <w:t xml:space="preserve"> 201</w:t>
      </w:r>
      <w:r w:rsidR="00B420C1">
        <w:t>9</w:t>
      </w:r>
      <w:r>
        <w:t xml:space="preserve"> </w:t>
      </w:r>
      <w:r w:rsidR="00FE1897">
        <w:t>–</w:t>
      </w:r>
      <w:r>
        <w:t xml:space="preserve"> </w:t>
      </w:r>
      <w:r w:rsidR="00FE1897">
        <w:t>Jun, 2020</w:t>
      </w:r>
    </w:p>
    <w:p w14:paraId="2D9AF51B" w14:textId="77777777" w:rsidR="00B420C1" w:rsidRDefault="006A59B0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B420C1">
        <w:t>Do data wrangling and data analysis on massive data and finished two report articles</w:t>
      </w:r>
    </w:p>
    <w:p w14:paraId="4F8C4346" w14:textId="34D50819" w:rsidR="00B420C1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of the website</w:t>
      </w:r>
    </w:p>
    <w:p w14:paraId="7125FDBC" w14:textId="6BA47514" w:rsidR="006A59B0" w:rsidRPr="006A59B0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Help finish the revision of two </w:t>
      </w:r>
      <w:proofErr w:type="spellStart"/>
      <w:r>
        <w:t>manusripts</w:t>
      </w:r>
      <w:proofErr w:type="spellEnd"/>
      <w:r>
        <w:t xml:space="preserve"> for international journals</w:t>
      </w:r>
    </w:p>
    <w:p w14:paraId="09CAA773" w14:textId="77777777" w:rsidR="00B420C1" w:rsidRDefault="00B420C1" w:rsidP="00EA69BC"/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rFonts w:hint="eastAsia"/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8" w:history="1">
        <w:r w:rsidR="00A22654" w:rsidRPr="0042244A">
          <w:rPr>
            <w:rStyle w:val="a4"/>
          </w:rPr>
          <w:t>Empirical Communication Lab</w:t>
        </w:r>
      </w:hyperlink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46CA8"/>
    <w:rsid w:val="003556FB"/>
    <w:rsid w:val="00366B53"/>
    <w:rsid w:val="003822B4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5050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52A1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7228"/>
    <w:rsid w:val="0061767B"/>
    <w:rsid w:val="00626ADA"/>
    <w:rsid w:val="00643FFC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54636"/>
    <w:rsid w:val="00A6471C"/>
    <w:rsid w:val="00A7013D"/>
    <w:rsid w:val="00A73987"/>
    <w:rsid w:val="00A77595"/>
    <w:rsid w:val="00A8246F"/>
    <w:rsid w:val="00A85E48"/>
    <w:rsid w:val="00A95B29"/>
    <w:rsid w:val="00AA274F"/>
    <w:rsid w:val="00AB34E0"/>
    <w:rsid w:val="00AB4F33"/>
    <w:rsid w:val="00AB7140"/>
    <w:rsid w:val="00AB7460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C3061"/>
    <w:rsid w:val="00BE23BC"/>
    <w:rsid w:val="00BE6B3D"/>
    <w:rsid w:val="00BF3DD7"/>
    <w:rsid w:val="00C06FE1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22D16"/>
    <w:rsid w:val="00F35E56"/>
    <w:rsid w:val="00F41F1E"/>
    <w:rsid w:val="00F4336B"/>
    <w:rsid w:val="00F57A67"/>
    <w:rsid w:val="00F6410D"/>
    <w:rsid w:val="00F64D3A"/>
    <w:rsid w:val="00F678DD"/>
    <w:rsid w:val="00F70D17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189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fchao.cn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817</Words>
  <Characters>4662</Characters>
  <Application>Microsoft Office Word</Application>
  <DocSecurity>0</DocSecurity>
  <Lines>38</Lines>
  <Paragraphs>10</Paragraphs>
  <ScaleCrop>false</ScaleCrop>
  <Company>Win10NeT.COM</Company>
  <LinksUpToDate>false</LinksUpToDate>
  <CharactersWithSpaces>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07</cp:revision>
  <cp:lastPrinted>2020-10-16T21:56:00Z</cp:lastPrinted>
  <dcterms:created xsi:type="dcterms:W3CDTF">2019-06-07T02:14:00Z</dcterms:created>
  <dcterms:modified xsi:type="dcterms:W3CDTF">2020-10-16T21:58:00Z</dcterms:modified>
</cp:coreProperties>
</file>